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04AE6" w14:textId="724D4647" w:rsidR="00BF3C2D" w:rsidRDefault="00DC40CB" w:rsidP="00332401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</w:t>
      </w:r>
      <w:r w:rsidR="00193E4C">
        <w:rPr>
          <w:b/>
          <w:sz w:val="40"/>
          <w:szCs w:val="40"/>
        </w:rPr>
        <w:t>2</w:t>
      </w:r>
      <w:r w:rsidR="00435E0B">
        <w:rPr>
          <w:b/>
          <w:sz w:val="40"/>
          <w:szCs w:val="40"/>
        </w:rPr>
        <w:t>2</w:t>
      </w:r>
      <w:r w:rsidR="00843E19">
        <w:rPr>
          <w:b/>
          <w:sz w:val="40"/>
          <w:szCs w:val="40"/>
        </w:rPr>
        <w:t xml:space="preserve"> </w:t>
      </w:r>
      <w:r w:rsidR="00435E0B">
        <w:rPr>
          <w:b/>
          <w:sz w:val="40"/>
          <w:szCs w:val="40"/>
        </w:rPr>
        <w:t>Camp Card</w:t>
      </w:r>
      <w:r w:rsidR="001F129B">
        <w:rPr>
          <w:b/>
          <w:sz w:val="40"/>
          <w:szCs w:val="40"/>
        </w:rPr>
        <w:t xml:space="preserve"> Sale – Unit Commitment Form</w:t>
      </w:r>
    </w:p>
    <w:p w14:paraId="47762755" w14:textId="77777777" w:rsidR="00B60C82" w:rsidRDefault="00B60C82" w:rsidP="00332401">
      <w:pPr>
        <w:jc w:val="center"/>
        <w:rPr>
          <w:b/>
          <w:sz w:val="40"/>
          <w:szCs w:val="40"/>
        </w:rPr>
      </w:pPr>
    </w:p>
    <w:p w14:paraId="727A74BE" w14:textId="2AB45E3F" w:rsidR="00B60C82" w:rsidRDefault="00EE4F5B" w:rsidP="00435E0B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Fund the Adventure….</w:t>
      </w:r>
    </w:p>
    <w:p w14:paraId="64905E4B" w14:textId="77777777" w:rsidR="00536DEF" w:rsidRDefault="00536DEF" w:rsidP="00435E0B">
      <w:pPr>
        <w:jc w:val="center"/>
        <w:rPr>
          <w:b/>
          <w:sz w:val="40"/>
          <w:szCs w:val="40"/>
        </w:rPr>
      </w:pPr>
    </w:p>
    <w:p w14:paraId="7D816263" w14:textId="771886F5" w:rsidR="00435E0B" w:rsidRDefault="002C5539" w:rsidP="00435E0B">
      <w:pPr>
        <w:jc w:val="center"/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mc:AlternateContent>
          <mc:Choice Requires="wpg">
            <w:drawing>
              <wp:inline distT="0" distB="0" distL="0" distR="0" wp14:anchorId="02FE53D4" wp14:editId="12EF8310">
                <wp:extent cx="1257300" cy="1190625"/>
                <wp:effectExtent l="0" t="0" r="0" b="9525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300" cy="1190625"/>
                          <a:chOff x="0" y="0"/>
                          <a:chExt cx="6858000" cy="708088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685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0" y="6858000"/>
                            <a:ext cx="6858000" cy="22288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B076379" w14:textId="17762CDC" w:rsidR="002C5539" w:rsidRPr="002C5539" w:rsidRDefault="002C5539" w:rsidP="002C5539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instrText xml:space="preserve"> HYPERLINK "https://freepngimg.com/png/26891-campfire-file" </w:instrTex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Pr="002C5539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This Photo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Pr="002C5539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9" w:history="1">
                                <w:r w:rsidRPr="002C553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FE53D4" id="Group 7" o:spid="_x0000_s1026" style="width:99pt;height:93.75pt;mso-position-horizontal-relative:char;mso-position-vertical-relative:line" coordsize="68580,708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width:68580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top:68580;width:68580;height:2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3B076379" w14:textId="17762CDC" w:rsidR="002C5539" w:rsidRPr="002C5539" w:rsidRDefault="002C5539" w:rsidP="002C5539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fldChar w:fldCharType="begin"/>
                        </w:r>
                        <w:r>
                          <w:rPr>
                            <w:sz w:val="18"/>
                            <w:szCs w:val="18"/>
                          </w:rPr>
                          <w:instrText xml:space="preserve"> HYPERLINK "https://freepngimg.com/png/26891-campfire-file" </w:instrText>
                        </w:r>
                        <w:r>
                          <w:rPr>
                            <w:sz w:val="18"/>
                            <w:szCs w:val="18"/>
                          </w:rPr>
                          <w:fldChar w:fldCharType="separate"/>
                        </w:r>
                        <w:r w:rsidRPr="002C5539">
                          <w:rPr>
                            <w:rStyle w:val="Hyperlink"/>
                            <w:sz w:val="18"/>
                            <w:szCs w:val="18"/>
                          </w:rPr>
                          <w:t>This Photo</w:t>
                        </w:r>
                        <w:r>
                          <w:rPr>
                            <w:sz w:val="18"/>
                            <w:szCs w:val="18"/>
                          </w:rPr>
                          <w:fldChar w:fldCharType="end"/>
                        </w:r>
                        <w:r w:rsidRPr="002C5539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1" w:history="1">
                          <w:r w:rsidRPr="002C5539">
                            <w:rPr>
                              <w:rStyle w:val="Hyperlink"/>
                              <w:sz w:val="18"/>
                              <w:szCs w:val="18"/>
                            </w:rPr>
                            <w:t>CC BY-NC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EDDA192" w14:textId="77777777" w:rsidR="00B60C82" w:rsidRDefault="00B60C82" w:rsidP="00332401">
      <w:pPr>
        <w:jc w:val="center"/>
        <w:rPr>
          <w:b/>
          <w:sz w:val="40"/>
          <w:szCs w:val="40"/>
        </w:rPr>
      </w:pPr>
    </w:p>
    <w:p w14:paraId="778C4450" w14:textId="77777777" w:rsidR="00B6061D" w:rsidRPr="00A77625" w:rsidRDefault="00B6061D" w:rsidP="00332401">
      <w:pPr>
        <w:jc w:val="center"/>
        <w:rPr>
          <w:b/>
          <w:sz w:val="8"/>
          <w:szCs w:val="40"/>
        </w:rPr>
      </w:pPr>
    </w:p>
    <w:p w14:paraId="5B25AEF1" w14:textId="77777777" w:rsidR="00332401" w:rsidRPr="00A77625" w:rsidRDefault="00332401" w:rsidP="00332401">
      <w:pPr>
        <w:jc w:val="center"/>
        <w:rPr>
          <w:sz w:val="12"/>
        </w:rPr>
      </w:pPr>
    </w:p>
    <w:p w14:paraId="4FB53362" w14:textId="1D525F9A" w:rsidR="00C076AA" w:rsidRDefault="00452CFE" w:rsidP="00C076AA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1DF1D7B" wp14:editId="077AC7B6">
                <wp:simplePos x="0" y="0"/>
                <wp:positionH relativeFrom="column">
                  <wp:posOffset>4114800</wp:posOffset>
                </wp:positionH>
                <wp:positionV relativeFrom="paragraph">
                  <wp:posOffset>40640</wp:posOffset>
                </wp:positionV>
                <wp:extent cx="2286000" cy="685800"/>
                <wp:effectExtent l="0" t="0" r="19050" b="1905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E085D" w14:textId="77777777" w:rsidR="00C076AA" w:rsidRDefault="00C076AA" w:rsidP="00C076AA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C56D79">
                              <w:rPr>
                                <w:b/>
                                <w:u w:val="single"/>
                              </w:rPr>
                              <w:t>Office Use Only</w:t>
                            </w:r>
                          </w:p>
                          <w:p w14:paraId="6463C94D" w14:textId="77777777" w:rsidR="00C076AA" w:rsidRDefault="00C076AA" w:rsidP="00C076A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Date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Received:_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>_____________</w:t>
                            </w:r>
                          </w:p>
                          <w:p w14:paraId="632E7001" w14:textId="77777777" w:rsidR="00131CEB" w:rsidRPr="00C56D79" w:rsidRDefault="00131CEB" w:rsidP="00C076A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Date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Entered:_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>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DF1D7B" id="Text Box 4" o:spid="_x0000_s1029" type="#_x0000_t202" style="position:absolute;margin-left:324pt;margin-top:3.2pt;width:180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">
                <v:textbox>
                  <w:txbxContent>
                    <w:p w14:paraId="7B0E085D" w14:textId="77777777" w:rsidR="00C076AA" w:rsidRDefault="00C076AA" w:rsidP="00C076AA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C56D79">
                        <w:rPr>
                          <w:b/>
                          <w:u w:val="single"/>
                        </w:rPr>
                        <w:t>Office Use Only</w:t>
                      </w:r>
                    </w:p>
                    <w:p w14:paraId="6463C94D" w14:textId="77777777" w:rsidR="00C076AA" w:rsidRDefault="00C076AA" w:rsidP="00C076A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Date </w:t>
                      </w:r>
                      <w:proofErr w:type="gramStart"/>
                      <w:r>
                        <w:rPr>
                          <w:b/>
                        </w:rPr>
                        <w:t>Received:_</w:t>
                      </w:r>
                      <w:proofErr w:type="gramEnd"/>
                      <w:r>
                        <w:rPr>
                          <w:b/>
                        </w:rPr>
                        <w:t>_____________</w:t>
                      </w:r>
                    </w:p>
                    <w:p w14:paraId="632E7001" w14:textId="77777777" w:rsidR="00131CEB" w:rsidRPr="00C56D79" w:rsidRDefault="00131CEB" w:rsidP="00C076A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Date </w:t>
                      </w:r>
                      <w:proofErr w:type="gramStart"/>
                      <w:r>
                        <w:rPr>
                          <w:b/>
                        </w:rPr>
                        <w:t>Entered:_</w:t>
                      </w:r>
                      <w:proofErr w:type="gramEnd"/>
                      <w:r>
                        <w:rPr>
                          <w:b/>
                        </w:rPr>
                        <w:t>______________</w:t>
                      </w:r>
                    </w:p>
                  </w:txbxContent>
                </v:textbox>
              </v:shape>
            </w:pict>
          </mc:Fallback>
        </mc:AlternateContent>
      </w:r>
      <w:r w:rsidR="00C076AA" w:rsidRPr="00332401">
        <w:rPr>
          <w:b/>
        </w:rPr>
        <w:t xml:space="preserve">“YES, we will participate in the </w:t>
      </w:r>
      <w:r w:rsidR="00DC40CB">
        <w:rPr>
          <w:b/>
        </w:rPr>
        <w:t>20</w:t>
      </w:r>
      <w:r w:rsidR="00E12056">
        <w:rPr>
          <w:b/>
        </w:rPr>
        <w:t>2</w:t>
      </w:r>
      <w:r w:rsidR="00435E0B">
        <w:rPr>
          <w:b/>
        </w:rPr>
        <w:t>2</w:t>
      </w:r>
      <w:r w:rsidR="00B60C82">
        <w:rPr>
          <w:b/>
        </w:rPr>
        <w:t xml:space="preserve"> </w:t>
      </w:r>
      <w:r w:rsidR="00435E0B">
        <w:rPr>
          <w:b/>
        </w:rPr>
        <w:t>Camp Card</w:t>
      </w:r>
      <w:r w:rsidR="002803D4">
        <w:rPr>
          <w:b/>
        </w:rPr>
        <w:t xml:space="preserve"> s</w:t>
      </w:r>
      <w:r w:rsidR="00C076AA" w:rsidRPr="00332401">
        <w:rPr>
          <w:b/>
        </w:rPr>
        <w:t>ale</w:t>
      </w:r>
      <w:r w:rsidR="00C076AA">
        <w:rPr>
          <w:b/>
        </w:rPr>
        <w:t>!</w:t>
      </w:r>
      <w:r w:rsidR="00C076AA" w:rsidRPr="00332401">
        <w:rPr>
          <w:b/>
        </w:rPr>
        <w:t>”</w:t>
      </w:r>
    </w:p>
    <w:p w14:paraId="75811CA7" w14:textId="77777777" w:rsidR="00C076AA" w:rsidRDefault="00C076AA" w:rsidP="00C076AA">
      <w:pPr>
        <w:rPr>
          <w:b/>
        </w:rPr>
      </w:pPr>
    </w:p>
    <w:p w14:paraId="75351BA4" w14:textId="77777777" w:rsidR="00C076AA" w:rsidRPr="00F15D7F" w:rsidRDefault="00C076AA" w:rsidP="00C076AA">
      <w:pPr>
        <w:rPr>
          <w:b/>
        </w:rPr>
      </w:pPr>
      <w:proofErr w:type="gramStart"/>
      <w:r w:rsidRPr="00F15D7F">
        <w:rPr>
          <w:b/>
        </w:rPr>
        <w:t>Date:_</w:t>
      </w:r>
      <w:proofErr w:type="gramEnd"/>
      <w:r w:rsidRPr="00F15D7F">
        <w:rPr>
          <w:b/>
        </w:rPr>
        <w:t>_______________</w:t>
      </w:r>
    </w:p>
    <w:p w14:paraId="11724EDA" w14:textId="77777777" w:rsidR="00C076AA" w:rsidRPr="00F15D7F" w:rsidRDefault="00C076AA" w:rsidP="00C076AA">
      <w:pPr>
        <w:rPr>
          <w:b/>
        </w:rPr>
      </w:pPr>
    </w:p>
    <w:p w14:paraId="6947C6CD" w14:textId="77777777" w:rsidR="00C076AA" w:rsidRPr="00F15D7F" w:rsidRDefault="00BE1BDD" w:rsidP="00C076AA">
      <w:pPr>
        <w:rPr>
          <w:b/>
        </w:rPr>
      </w:pPr>
      <w:r>
        <w:rPr>
          <w:b/>
        </w:rPr>
        <w:t>#</w:t>
      </w:r>
      <w:r w:rsidR="00C076AA" w:rsidRPr="00F15D7F">
        <w:rPr>
          <w:b/>
        </w:rPr>
        <w:t xml:space="preserve"> of Active </w:t>
      </w:r>
      <w:proofErr w:type="gramStart"/>
      <w:r w:rsidR="00C076AA" w:rsidRPr="00F15D7F">
        <w:rPr>
          <w:b/>
        </w:rPr>
        <w:t>Scouts:_</w:t>
      </w:r>
      <w:proofErr w:type="gramEnd"/>
      <w:r w:rsidR="00C076AA" w:rsidRPr="00F15D7F">
        <w:rPr>
          <w:b/>
        </w:rPr>
        <w:t>_________________</w:t>
      </w:r>
    </w:p>
    <w:p w14:paraId="01A29CDD" w14:textId="77777777" w:rsidR="00C076AA" w:rsidRPr="008F5AA7" w:rsidRDefault="00C076AA" w:rsidP="00C076AA">
      <w:pPr>
        <w:rPr>
          <w:b/>
          <w:sz w:val="16"/>
        </w:rPr>
      </w:pPr>
    </w:p>
    <w:p w14:paraId="56687D76" w14:textId="77777777" w:rsidR="00C076AA" w:rsidRPr="00F15D7F" w:rsidRDefault="00C076AA" w:rsidP="00C076AA">
      <w:pPr>
        <w:rPr>
          <w:b/>
        </w:rPr>
      </w:pPr>
      <w:r w:rsidRPr="00F15D7F">
        <w:rPr>
          <w:b/>
        </w:rPr>
        <w:t>Dist</w:t>
      </w:r>
      <w:r>
        <w:rPr>
          <w:b/>
        </w:rPr>
        <w:t xml:space="preserve">rict </w:t>
      </w:r>
      <w:proofErr w:type="gramStart"/>
      <w:r>
        <w:rPr>
          <w:b/>
        </w:rPr>
        <w:t>Name:_</w:t>
      </w:r>
      <w:proofErr w:type="gramEnd"/>
      <w:r>
        <w:rPr>
          <w:b/>
        </w:rPr>
        <w:t>_______________________</w:t>
      </w:r>
      <w:r w:rsidR="00EE4F5B">
        <w:rPr>
          <w:b/>
        </w:rPr>
        <w:t>___</w:t>
      </w:r>
      <w:r w:rsidRPr="00F15D7F">
        <w:rPr>
          <w:b/>
        </w:rPr>
        <w:t xml:space="preserve">  Pack / Troo</w:t>
      </w:r>
      <w:r>
        <w:rPr>
          <w:b/>
        </w:rPr>
        <w:t>p / Crew / Ship / Post # ___</w:t>
      </w:r>
      <w:r w:rsidRPr="00F15D7F">
        <w:rPr>
          <w:b/>
        </w:rPr>
        <w:t xml:space="preserve">__________ </w:t>
      </w:r>
      <w:r w:rsidR="002077D6">
        <w:rPr>
          <w:b/>
        </w:rPr>
        <w:br/>
      </w:r>
    </w:p>
    <w:p w14:paraId="01A1F409" w14:textId="77777777" w:rsidR="00C076AA" w:rsidRPr="00F15D7F" w:rsidRDefault="00C076AA" w:rsidP="00C076AA">
      <w:pPr>
        <w:rPr>
          <w:b/>
          <w:sz w:val="16"/>
          <w:szCs w:val="16"/>
        </w:rPr>
      </w:pPr>
      <w:r w:rsidRPr="00F15D7F">
        <w:rPr>
          <w:b/>
          <w:sz w:val="16"/>
          <w:szCs w:val="16"/>
        </w:rPr>
        <w:t xml:space="preserve">                                                                                                                                                         </w:t>
      </w:r>
      <w:r>
        <w:rPr>
          <w:b/>
          <w:sz w:val="16"/>
          <w:szCs w:val="16"/>
        </w:rPr>
        <w:t xml:space="preserve">        </w:t>
      </w:r>
      <w:r w:rsidRPr="00F15D7F">
        <w:rPr>
          <w:b/>
          <w:sz w:val="16"/>
          <w:szCs w:val="16"/>
        </w:rPr>
        <w:t xml:space="preserve">  </w:t>
      </w:r>
    </w:p>
    <w:p w14:paraId="3D1BA5E2" w14:textId="316AA390" w:rsidR="00C076AA" w:rsidRPr="00F15D7F" w:rsidRDefault="00C076AA" w:rsidP="00C076AA">
      <w:pPr>
        <w:rPr>
          <w:b/>
        </w:rPr>
      </w:pPr>
      <w:r w:rsidRPr="00F15D7F">
        <w:rPr>
          <w:b/>
        </w:rPr>
        <w:t xml:space="preserve">Unit </w:t>
      </w:r>
      <w:r w:rsidR="00435E0B">
        <w:rPr>
          <w:b/>
        </w:rPr>
        <w:t>Camp Card</w:t>
      </w:r>
      <w:r>
        <w:rPr>
          <w:b/>
        </w:rPr>
        <w:t xml:space="preserve"> </w:t>
      </w:r>
      <w:proofErr w:type="gramStart"/>
      <w:r>
        <w:rPr>
          <w:b/>
        </w:rPr>
        <w:t>Chairperson:_</w:t>
      </w:r>
      <w:proofErr w:type="gramEnd"/>
      <w:r>
        <w:rPr>
          <w:b/>
        </w:rPr>
        <w:t>______________</w:t>
      </w:r>
      <w:r w:rsidRPr="00F15D7F">
        <w:rPr>
          <w:b/>
        </w:rPr>
        <w:t>________________________________________________</w:t>
      </w:r>
      <w:r w:rsidR="000F33EC">
        <w:rPr>
          <w:b/>
        </w:rPr>
        <w:br/>
      </w:r>
    </w:p>
    <w:p w14:paraId="68B793CF" w14:textId="77777777" w:rsidR="00C076AA" w:rsidRDefault="00C076AA" w:rsidP="00C076AA">
      <w:pPr>
        <w:rPr>
          <w:b/>
        </w:rPr>
      </w:pPr>
      <w:r>
        <w:rPr>
          <w:b/>
        </w:rPr>
        <w:t>E-Mail:________________________________________________________________________________</w:t>
      </w:r>
      <w:r w:rsidR="002077D6">
        <w:rPr>
          <w:b/>
        </w:rPr>
        <w:br/>
      </w:r>
    </w:p>
    <w:p w14:paraId="65AE6728" w14:textId="77777777" w:rsidR="00C076AA" w:rsidRDefault="00C076AA" w:rsidP="00C076AA">
      <w:pPr>
        <w:rPr>
          <w:b/>
        </w:rPr>
      </w:pPr>
      <w:r>
        <w:rPr>
          <w:b/>
        </w:rPr>
        <w:t xml:space="preserve">Phone: </w:t>
      </w:r>
      <w:proofErr w:type="gramStart"/>
      <w:r>
        <w:rPr>
          <w:b/>
        </w:rPr>
        <w:t xml:space="preserve">(  </w:t>
      </w:r>
      <w:proofErr w:type="gramEnd"/>
      <w:r>
        <w:rPr>
          <w:b/>
        </w:rPr>
        <w:t xml:space="preserve">       ) __________________________</w:t>
      </w:r>
      <w:r w:rsidR="002077D6">
        <w:rPr>
          <w:b/>
        </w:rPr>
        <w:br/>
      </w:r>
    </w:p>
    <w:p w14:paraId="6EB84624" w14:textId="77777777" w:rsidR="00C076AA" w:rsidRPr="00F15D7F" w:rsidRDefault="00C076AA" w:rsidP="00C076AA">
      <w:pPr>
        <w:rPr>
          <w:b/>
        </w:rPr>
      </w:pPr>
      <w:r w:rsidRPr="00F15D7F">
        <w:rPr>
          <w:b/>
        </w:rPr>
        <w:t xml:space="preserve">Mailing </w:t>
      </w:r>
      <w:r>
        <w:rPr>
          <w:b/>
        </w:rPr>
        <w:t>Address:_______________________</w:t>
      </w:r>
      <w:r w:rsidRPr="00F15D7F">
        <w:rPr>
          <w:b/>
        </w:rPr>
        <w:t>_________________________________________________</w:t>
      </w:r>
      <w:r w:rsidR="002077D6">
        <w:rPr>
          <w:b/>
        </w:rPr>
        <w:br/>
      </w:r>
    </w:p>
    <w:p w14:paraId="2E67C066" w14:textId="6CC5E81D" w:rsidR="00C076AA" w:rsidRDefault="00C076AA" w:rsidP="00C076AA">
      <w:pPr>
        <w:rPr>
          <w:b/>
        </w:rPr>
      </w:pPr>
      <w:proofErr w:type="gramStart"/>
      <w:r w:rsidRPr="00F15D7F">
        <w:rPr>
          <w:b/>
        </w:rPr>
        <w:t>City:</w:t>
      </w:r>
      <w:r>
        <w:rPr>
          <w:b/>
        </w:rPr>
        <w:t>_</w:t>
      </w:r>
      <w:proofErr w:type="gramEnd"/>
      <w:r>
        <w:rPr>
          <w:b/>
        </w:rPr>
        <w:t>______________________________</w:t>
      </w:r>
      <w:r w:rsidRPr="00F15D7F">
        <w:rPr>
          <w:b/>
        </w:rPr>
        <w:t>__________ State:___________ Zip:_____________________</w:t>
      </w:r>
    </w:p>
    <w:p w14:paraId="7F669B57" w14:textId="1E624DB9" w:rsidR="00435E0B" w:rsidRDefault="00435E0B" w:rsidP="00C076AA">
      <w:pPr>
        <w:rPr>
          <w:b/>
        </w:rPr>
      </w:pPr>
    </w:p>
    <w:p w14:paraId="3C4C6216" w14:textId="595BC274" w:rsidR="00435E0B" w:rsidRDefault="00435E0B" w:rsidP="00C076AA">
      <w:pPr>
        <w:rPr>
          <w:b/>
        </w:rPr>
      </w:pPr>
    </w:p>
    <w:p w14:paraId="35B5E0C1" w14:textId="5DB16F52" w:rsidR="00435E0B" w:rsidRDefault="00435E0B" w:rsidP="00435E0B">
      <w:pPr>
        <w:rPr>
          <w:b/>
        </w:rPr>
      </w:pPr>
      <w:r>
        <w:rPr>
          <w:b/>
        </w:rPr>
        <w:t xml:space="preserve">Secondary Contact (Would you like to invite this person to manage this account with you? (Yes, </w:t>
      </w:r>
      <w:proofErr w:type="gramStart"/>
      <w:r>
        <w:rPr>
          <w:b/>
        </w:rPr>
        <w:t>No )</w:t>
      </w:r>
      <w:proofErr w:type="gramEnd"/>
    </w:p>
    <w:p w14:paraId="7B08731A" w14:textId="77777777" w:rsidR="00435E0B" w:rsidRDefault="00435E0B" w:rsidP="00435E0B">
      <w:pPr>
        <w:rPr>
          <w:b/>
        </w:rPr>
      </w:pPr>
    </w:p>
    <w:p w14:paraId="609F3125" w14:textId="3462914B" w:rsidR="00435E0B" w:rsidRPr="00F15D7F" w:rsidRDefault="00435E0B" w:rsidP="00435E0B">
      <w:pPr>
        <w:rPr>
          <w:b/>
        </w:rPr>
      </w:pPr>
      <w:r>
        <w:rPr>
          <w:b/>
        </w:rPr>
        <w:t>Name:_______________</w:t>
      </w:r>
      <w:r w:rsidRPr="00F15D7F">
        <w:rPr>
          <w:b/>
        </w:rPr>
        <w:t>________________________________________________</w:t>
      </w:r>
      <w:r>
        <w:rPr>
          <w:b/>
        </w:rPr>
        <w:br/>
      </w:r>
    </w:p>
    <w:p w14:paraId="562D46F6" w14:textId="77777777" w:rsidR="00435E0B" w:rsidRDefault="00435E0B" w:rsidP="00435E0B">
      <w:pPr>
        <w:rPr>
          <w:b/>
        </w:rPr>
      </w:pPr>
      <w:proofErr w:type="gramStart"/>
      <w:r>
        <w:rPr>
          <w:b/>
        </w:rPr>
        <w:t>E-Mail:_</w:t>
      </w:r>
      <w:proofErr w:type="gramEnd"/>
      <w:r>
        <w:rPr>
          <w:b/>
        </w:rPr>
        <w:t>_______________________________________________________________________________</w:t>
      </w:r>
      <w:r>
        <w:rPr>
          <w:b/>
        </w:rPr>
        <w:br/>
      </w:r>
    </w:p>
    <w:p w14:paraId="22082223" w14:textId="77777777" w:rsidR="00435E0B" w:rsidRDefault="00435E0B" w:rsidP="00435E0B">
      <w:pPr>
        <w:rPr>
          <w:b/>
        </w:rPr>
      </w:pPr>
      <w:r>
        <w:rPr>
          <w:b/>
        </w:rPr>
        <w:t xml:space="preserve">Phone: </w:t>
      </w:r>
      <w:proofErr w:type="gramStart"/>
      <w:r>
        <w:rPr>
          <w:b/>
        </w:rPr>
        <w:t xml:space="preserve">(  </w:t>
      </w:r>
      <w:proofErr w:type="gramEnd"/>
      <w:r>
        <w:rPr>
          <w:b/>
        </w:rPr>
        <w:t xml:space="preserve">       ) __________________________</w:t>
      </w:r>
      <w:r>
        <w:rPr>
          <w:b/>
        </w:rPr>
        <w:br/>
      </w:r>
    </w:p>
    <w:p w14:paraId="2D12593B" w14:textId="77777777" w:rsidR="00435E0B" w:rsidRPr="00F15D7F" w:rsidRDefault="00435E0B" w:rsidP="00435E0B">
      <w:pPr>
        <w:rPr>
          <w:b/>
        </w:rPr>
      </w:pPr>
      <w:r w:rsidRPr="00F15D7F">
        <w:rPr>
          <w:b/>
        </w:rPr>
        <w:t xml:space="preserve">Mailing </w:t>
      </w:r>
      <w:proofErr w:type="gramStart"/>
      <w:r>
        <w:rPr>
          <w:b/>
        </w:rPr>
        <w:t>Address:_</w:t>
      </w:r>
      <w:proofErr w:type="gramEnd"/>
      <w:r>
        <w:rPr>
          <w:b/>
        </w:rPr>
        <w:t>______________________</w:t>
      </w:r>
      <w:r w:rsidRPr="00F15D7F">
        <w:rPr>
          <w:b/>
        </w:rPr>
        <w:t>_________________________________________________</w:t>
      </w:r>
      <w:r>
        <w:rPr>
          <w:b/>
        </w:rPr>
        <w:br/>
      </w:r>
    </w:p>
    <w:p w14:paraId="33F5EEF9" w14:textId="77777777" w:rsidR="00435E0B" w:rsidRPr="00F15D7F" w:rsidRDefault="00435E0B" w:rsidP="00435E0B">
      <w:pPr>
        <w:rPr>
          <w:b/>
        </w:rPr>
      </w:pPr>
      <w:proofErr w:type="gramStart"/>
      <w:r w:rsidRPr="00F15D7F">
        <w:rPr>
          <w:b/>
        </w:rPr>
        <w:t>City:</w:t>
      </w:r>
      <w:r>
        <w:rPr>
          <w:b/>
        </w:rPr>
        <w:t>_</w:t>
      </w:r>
      <w:proofErr w:type="gramEnd"/>
      <w:r>
        <w:rPr>
          <w:b/>
        </w:rPr>
        <w:t>______________________________</w:t>
      </w:r>
      <w:r w:rsidRPr="00F15D7F">
        <w:rPr>
          <w:b/>
        </w:rPr>
        <w:t>__________ State:___________ Zip:_____________________</w:t>
      </w:r>
    </w:p>
    <w:p w14:paraId="6F848C5A" w14:textId="77777777" w:rsidR="00435E0B" w:rsidRPr="00F15D7F" w:rsidRDefault="00435E0B" w:rsidP="00C076AA">
      <w:pPr>
        <w:rPr>
          <w:b/>
        </w:rPr>
      </w:pPr>
    </w:p>
    <w:p w14:paraId="5D4CE37E" w14:textId="77777777" w:rsidR="00C076AA" w:rsidRPr="008F5AA7" w:rsidRDefault="00C076AA" w:rsidP="00C076AA">
      <w:pPr>
        <w:rPr>
          <w:b/>
          <w:sz w:val="16"/>
        </w:rPr>
      </w:pPr>
    </w:p>
    <w:p w14:paraId="69C03BD4" w14:textId="77777777" w:rsidR="00893F19" w:rsidRDefault="00893F19" w:rsidP="00C076AA">
      <w:pPr>
        <w:rPr>
          <w:b/>
          <w:color w:val="000000"/>
        </w:rPr>
      </w:pPr>
    </w:p>
    <w:p w14:paraId="667BACEF" w14:textId="77777777" w:rsidR="00241883" w:rsidRDefault="00241883" w:rsidP="00131CEB">
      <w:pPr>
        <w:rPr>
          <w:b/>
          <w:sz w:val="16"/>
          <w:szCs w:val="16"/>
        </w:rPr>
      </w:pPr>
    </w:p>
    <w:p w14:paraId="62263EFD" w14:textId="687D20D8" w:rsidR="002803D4" w:rsidRPr="003B1591" w:rsidRDefault="003B1591" w:rsidP="003B1591">
      <w:pPr>
        <w:autoSpaceDE w:val="0"/>
        <w:autoSpaceDN w:val="0"/>
        <w:adjustRightInd w:val="0"/>
        <w:jc w:val="center"/>
        <w:rPr>
          <w:rFonts w:ascii="Arial Black" w:hAnsi="Arial Black" w:cs="Arial Black"/>
          <w:sz w:val="32"/>
          <w:szCs w:val="32"/>
        </w:rPr>
      </w:pPr>
      <w:bookmarkStart w:id="0" w:name="_Hlk97570078"/>
      <w:r w:rsidRPr="003B1591">
        <w:rPr>
          <w:rFonts w:ascii="Arial Black" w:hAnsi="Arial Black" w:cs="Arial Black"/>
          <w:sz w:val="32"/>
          <w:szCs w:val="32"/>
        </w:rPr>
        <w:t>Deadline:  5/20/2</w:t>
      </w:r>
      <w:r>
        <w:rPr>
          <w:rFonts w:ascii="Arial Black" w:hAnsi="Arial Black" w:cs="Arial Black"/>
          <w:sz w:val="32"/>
          <w:szCs w:val="32"/>
        </w:rPr>
        <w:t>2</w:t>
      </w:r>
      <w:r w:rsidRPr="003B1591">
        <w:rPr>
          <w:rFonts w:ascii="Arial Black" w:hAnsi="Arial Black" w:cs="Arial Black"/>
          <w:sz w:val="32"/>
          <w:szCs w:val="32"/>
        </w:rPr>
        <w:t xml:space="preserve">   Email: </w:t>
      </w:r>
      <w:hyperlink r:id="rId12" w:history="1">
        <w:r w:rsidRPr="00025A2E">
          <w:rPr>
            <w:rStyle w:val="Hyperlink"/>
            <w:rFonts w:ascii="Arial Black" w:hAnsi="Arial Black" w:cs="Arial Black"/>
            <w:sz w:val="32"/>
            <w:szCs w:val="32"/>
          </w:rPr>
          <w:t>khary.floyd@scouting.org</w:t>
        </w:r>
      </w:hyperlink>
      <w:bookmarkEnd w:id="0"/>
    </w:p>
    <w:sectPr w:rsidR="002803D4" w:rsidRPr="003B1591" w:rsidSect="003B159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0ED40" w14:textId="77777777" w:rsidR="008C6785" w:rsidRDefault="008C6785">
      <w:r>
        <w:separator/>
      </w:r>
    </w:p>
  </w:endnote>
  <w:endnote w:type="continuationSeparator" w:id="0">
    <w:p w14:paraId="2E434C0D" w14:textId="77777777" w:rsidR="008C6785" w:rsidRDefault="008C67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133BE" w14:textId="77777777" w:rsidR="008C6785" w:rsidRDefault="008C6785">
      <w:r>
        <w:separator/>
      </w:r>
    </w:p>
  </w:footnote>
  <w:footnote w:type="continuationSeparator" w:id="0">
    <w:p w14:paraId="45643E2D" w14:textId="77777777" w:rsidR="008C6785" w:rsidRDefault="008C67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jE0MjIxtjCzNDdS0lEKTi0uzszPAykwrAUAn4dQUywAAAA="/>
  </w:docVars>
  <w:rsids>
    <w:rsidRoot w:val="00AA75B8"/>
    <w:rsid w:val="00005CB4"/>
    <w:rsid w:val="00007041"/>
    <w:rsid w:val="000111D7"/>
    <w:rsid w:val="00013A13"/>
    <w:rsid w:val="00016E91"/>
    <w:rsid w:val="00021E74"/>
    <w:rsid w:val="000222CD"/>
    <w:rsid w:val="00041FE9"/>
    <w:rsid w:val="00042231"/>
    <w:rsid w:val="00050620"/>
    <w:rsid w:val="00051DF9"/>
    <w:rsid w:val="00053FCF"/>
    <w:rsid w:val="00055366"/>
    <w:rsid w:val="00057355"/>
    <w:rsid w:val="00060802"/>
    <w:rsid w:val="00063193"/>
    <w:rsid w:val="00063DF8"/>
    <w:rsid w:val="00073A3A"/>
    <w:rsid w:val="00075D26"/>
    <w:rsid w:val="00085A14"/>
    <w:rsid w:val="000872F3"/>
    <w:rsid w:val="00093928"/>
    <w:rsid w:val="00095F25"/>
    <w:rsid w:val="00096A32"/>
    <w:rsid w:val="000A797B"/>
    <w:rsid w:val="000B0BCB"/>
    <w:rsid w:val="000B353B"/>
    <w:rsid w:val="000C6B47"/>
    <w:rsid w:val="000D0DBE"/>
    <w:rsid w:val="000D2A6E"/>
    <w:rsid w:val="000E0755"/>
    <w:rsid w:val="000E1683"/>
    <w:rsid w:val="000E1AEB"/>
    <w:rsid w:val="000E1C75"/>
    <w:rsid w:val="000F1D41"/>
    <w:rsid w:val="000F33EC"/>
    <w:rsid w:val="000F5547"/>
    <w:rsid w:val="000F5BBA"/>
    <w:rsid w:val="001017FF"/>
    <w:rsid w:val="001109DB"/>
    <w:rsid w:val="00113039"/>
    <w:rsid w:val="0012149A"/>
    <w:rsid w:val="00121725"/>
    <w:rsid w:val="0012411B"/>
    <w:rsid w:val="00131CEB"/>
    <w:rsid w:val="00135503"/>
    <w:rsid w:val="001369E5"/>
    <w:rsid w:val="001370BA"/>
    <w:rsid w:val="00162B02"/>
    <w:rsid w:val="00163D0D"/>
    <w:rsid w:val="00166FA1"/>
    <w:rsid w:val="0017753E"/>
    <w:rsid w:val="0018085A"/>
    <w:rsid w:val="001820D9"/>
    <w:rsid w:val="001857D4"/>
    <w:rsid w:val="00187251"/>
    <w:rsid w:val="00193E4C"/>
    <w:rsid w:val="00194B36"/>
    <w:rsid w:val="00197D91"/>
    <w:rsid w:val="001A2B03"/>
    <w:rsid w:val="001A3E27"/>
    <w:rsid w:val="001A541B"/>
    <w:rsid w:val="001B3AED"/>
    <w:rsid w:val="001B3CA3"/>
    <w:rsid w:val="001B5E6E"/>
    <w:rsid w:val="001C6A0D"/>
    <w:rsid w:val="001C7CAC"/>
    <w:rsid w:val="001D323A"/>
    <w:rsid w:val="001D45A0"/>
    <w:rsid w:val="001D4D79"/>
    <w:rsid w:val="001E4846"/>
    <w:rsid w:val="001F129B"/>
    <w:rsid w:val="001F36E6"/>
    <w:rsid w:val="001F52CB"/>
    <w:rsid w:val="001F65F6"/>
    <w:rsid w:val="002077D6"/>
    <w:rsid w:val="00210FC2"/>
    <w:rsid w:val="00211A86"/>
    <w:rsid w:val="0021429D"/>
    <w:rsid w:val="002146A9"/>
    <w:rsid w:val="0022147A"/>
    <w:rsid w:val="002229B4"/>
    <w:rsid w:val="00222A8D"/>
    <w:rsid w:val="00224901"/>
    <w:rsid w:val="002308E1"/>
    <w:rsid w:val="00230F06"/>
    <w:rsid w:val="00241883"/>
    <w:rsid w:val="00242701"/>
    <w:rsid w:val="00244F94"/>
    <w:rsid w:val="00246B01"/>
    <w:rsid w:val="00251F98"/>
    <w:rsid w:val="0025323E"/>
    <w:rsid w:val="002555E9"/>
    <w:rsid w:val="00256D09"/>
    <w:rsid w:val="00276D4E"/>
    <w:rsid w:val="002803D4"/>
    <w:rsid w:val="002861D4"/>
    <w:rsid w:val="00287E21"/>
    <w:rsid w:val="00293096"/>
    <w:rsid w:val="002A0540"/>
    <w:rsid w:val="002A622F"/>
    <w:rsid w:val="002A741E"/>
    <w:rsid w:val="002B7B99"/>
    <w:rsid w:val="002C465E"/>
    <w:rsid w:val="002C5539"/>
    <w:rsid w:val="002C597A"/>
    <w:rsid w:val="002C7069"/>
    <w:rsid w:val="002D2770"/>
    <w:rsid w:val="002D2970"/>
    <w:rsid w:val="002F3712"/>
    <w:rsid w:val="002F6A06"/>
    <w:rsid w:val="0030472E"/>
    <w:rsid w:val="00304EE4"/>
    <w:rsid w:val="00310201"/>
    <w:rsid w:val="003150E1"/>
    <w:rsid w:val="00317DEE"/>
    <w:rsid w:val="00325A0E"/>
    <w:rsid w:val="0033213B"/>
    <w:rsid w:val="00332401"/>
    <w:rsid w:val="0033275C"/>
    <w:rsid w:val="003332E1"/>
    <w:rsid w:val="00342A5B"/>
    <w:rsid w:val="00344EED"/>
    <w:rsid w:val="00357EC6"/>
    <w:rsid w:val="00364E2C"/>
    <w:rsid w:val="00372FA5"/>
    <w:rsid w:val="0038057C"/>
    <w:rsid w:val="003968F0"/>
    <w:rsid w:val="00397244"/>
    <w:rsid w:val="00397FEA"/>
    <w:rsid w:val="003A5357"/>
    <w:rsid w:val="003A57F7"/>
    <w:rsid w:val="003B039B"/>
    <w:rsid w:val="003B1591"/>
    <w:rsid w:val="003B4023"/>
    <w:rsid w:val="003B5867"/>
    <w:rsid w:val="003B727B"/>
    <w:rsid w:val="003C0471"/>
    <w:rsid w:val="003C205F"/>
    <w:rsid w:val="003D4805"/>
    <w:rsid w:val="003F6EFA"/>
    <w:rsid w:val="0040300D"/>
    <w:rsid w:val="004146FE"/>
    <w:rsid w:val="0041771F"/>
    <w:rsid w:val="0042510E"/>
    <w:rsid w:val="00435E0B"/>
    <w:rsid w:val="00442E21"/>
    <w:rsid w:val="00450215"/>
    <w:rsid w:val="00452CFE"/>
    <w:rsid w:val="0045368E"/>
    <w:rsid w:val="00453956"/>
    <w:rsid w:val="00465382"/>
    <w:rsid w:val="004734D0"/>
    <w:rsid w:val="00480E95"/>
    <w:rsid w:val="00483AFF"/>
    <w:rsid w:val="00485939"/>
    <w:rsid w:val="00486760"/>
    <w:rsid w:val="00492587"/>
    <w:rsid w:val="00495615"/>
    <w:rsid w:val="004961CA"/>
    <w:rsid w:val="004A129E"/>
    <w:rsid w:val="004B3ED7"/>
    <w:rsid w:val="004C34B8"/>
    <w:rsid w:val="004C3D6D"/>
    <w:rsid w:val="004C472C"/>
    <w:rsid w:val="004D3291"/>
    <w:rsid w:val="004D4758"/>
    <w:rsid w:val="004D58F0"/>
    <w:rsid w:val="004D6C01"/>
    <w:rsid w:val="004E29B1"/>
    <w:rsid w:val="004E60EB"/>
    <w:rsid w:val="004E6766"/>
    <w:rsid w:val="004F0322"/>
    <w:rsid w:val="004F1D57"/>
    <w:rsid w:val="004F2DED"/>
    <w:rsid w:val="004F5684"/>
    <w:rsid w:val="00502228"/>
    <w:rsid w:val="005074B0"/>
    <w:rsid w:val="00517556"/>
    <w:rsid w:val="0052631C"/>
    <w:rsid w:val="00530A29"/>
    <w:rsid w:val="00531C7F"/>
    <w:rsid w:val="00536DEF"/>
    <w:rsid w:val="00537008"/>
    <w:rsid w:val="0054518F"/>
    <w:rsid w:val="00557FC5"/>
    <w:rsid w:val="00561C67"/>
    <w:rsid w:val="00567635"/>
    <w:rsid w:val="00574CB1"/>
    <w:rsid w:val="005804B6"/>
    <w:rsid w:val="0058386D"/>
    <w:rsid w:val="005929A4"/>
    <w:rsid w:val="00592A2D"/>
    <w:rsid w:val="005959C3"/>
    <w:rsid w:val="005977F5"/>
    <w:rsid w:val="005D41BE"/>
    <w:rsid w:val="005E18DA"/>
    <w:rsid w:val="005F5321"/>
    <w:rsid w:val="00601B5D"/>
    <w:rsid w:val="00603BC8"/>
    <w:rsid w:val="00610E90"/>
    <w:rsid w:val="00620331"/>
    <w:rsid w:val="00623DE0"/>
    <w:rsid w:val="00632656"/>
    <w:rsid w:val="0063568F"/>
    <w:rsid w:val="00640A03"/>
    <w:rsid w:val="00640ADD"/>
    <w:rsid w:val="00645052"/>
    <w:rsid w:val="006454B6"/>
    <w:rsid w:val="00660F51"/>
    <w:rsid w:val="00662A36"/>
    <w:rsid w:val="00664EF3"/>
    <w:rsid w:val="006710CA"/>
    <w:rsid w:val="00673099"/>
    <w:rsid w:val="00675B58"/>
    <w:rsid w:val="00676AE8"/>
    <w:rsid w:val="0068113F"/>
    <w:rsid w:val="006822C0"/>
    <w:rsid w:val="00686392"/>
    <w:rsid w:val="006B365C"/>
    <w:rsid w:val="006B6155"/>
    <w:rsid w:val="006B682E"/>
    <w:rsid w:val="006B6FC5"/>
    <w:rsid w:val="006C2220"/>
    <w:rsid w:val="006C596F"/>
    <w:rsid w:val="006C63F5"/>
    <w:rsid w:val="006C74C0"/>
    <w:rsid w:val="006C766E"/>
    <w:rsid w:val="006C7BDC"/>
    <w:rsid w:val="006D20DC"/>
    <w:rsid w:val="006D4CAF"/>
    <w:rsid w:val="006E08F8"/>
    <w:rsid w:val="006E1012"/>
    <w:rsid w:val="006E1CB2"/>
    <w:rsid w:val="006E74C8"/>
    <w:rsid w:val="006F6009"/>
    <w:rsid w:val="00705D18"/>
    <w:rsid w:val="007113B8"/>
    <w:rsid w:val="007139B9"/>
    <w:rsid w:val="00720B3B"/>
    <w:rsid w:val="007233B7"/>
    <w:rsid w:val="00745BA4"/>
    <w:rsid w:val="00746483"/>
    <w:rsid w:val="00747794"/>
    <w:rsid w:val="00755054"/>
    <w:rsid w:val="0076053C"/>
    <w:rsid w:val="00761911"/>
    <w:rsid w:val="0076335E"/>
    <w:rsid w:val="007657B4"/>
    <w:rsid w:val="00772788"/>
    <w:rsid w:val="00773664"/>
    <w:rsid w:val="00774EF9"/>
    <w:rsid w:val="007768A0"/>
    <w:rsid w:val="0078131E"/>
    <w:rsid w:val="00785904"/>
    <w:rsid w:val="00792F1E"/>
    <w:rsid w:val="007953DC"/>
    <w:rsid w:val="007A3E3C"/>
    <w:rsid w:val="007A51BC"/>
    <w:rsid w:val="007A7BE8"/>
    <w:rsid w:val="007B1EA6"/>
    <w:rsid w:val="007B28C2"/>
    <w:rsid w:val="007B37FB"/>
    <w:rsid w:val="007C7A36"/>
    <w:rsid w:val="007D44AA"/>
    <w:rsid w:val="007F591F"/>
    <w:rsid w:val="007F5FBC"/>
    <w:rsid w:val="00806AF3"/>
    <w:rsid w:val="00811069"/>
    <w:rsid w:val="00825337"/>
    <w:rsid w:val="00826D0C"/>
    <w:rsid w:val="0083593B"/>
    <w:rsid w:val="008378CE"/>
    <w:rsid w:val="00840655"/>
    <w:rsid w:val="00842F36"/>
    <w:rsid w:val="00843E19"/>
    <w:rsid w:val="00845990"/>
    <w:rsid w:val="00846694"/>
    <w:rsid w:val="008545DF"/>
    <w:rsid w:val="0085544B"/>
    <w:rsid w:val="008609A3"/>
    <w:rsid w:val="00861B20"/>
    <w:rsid w:val="00867DAB"/>
    <w:rsid w:val="0087100F"/>
    <w:rsid w:val="00875C75"/>
    <w:rsid w:val="0087663E"/>
    <w:rsid w:val="00882934"/>
    <w:rsid w:val="0088345E"/>
    <w:rsid w:val="00886588"/>
    <w:rsid w:val="0089298E"/>
    <w:rsid w:val="00893F19"/>
    <w:rsid w:val="00893F24"/>
    <w:rsid w:val="00893F4D"/>
    <w:rsid w:val="008A0D78"/>
    <w:rsid w:val="008A2873"/>
    <w:rsid w:val="008B1465"/>
    <w:rsid w:val="008B28F4"/>
    <w:rsid w:val="008C6785"/>
    <w:rsid w:val="008D47D0"/>
    <w:rsid w:val="008D5D8E"/>
    <w:rsid w:val="008D730D"/>
    <w:rsid w:val="008D7ADE"/>
    <w:rsid w:val="008E3B04"/>
    <w:rsid w:val="008F08E1"/>
    <w:rsid w:val="008F7124"/>
    <w:rsid w:val="00905533"/>
    <w:rsid w:val="00917945"/>
    <w:rsid w:val="009213F7"/>
    <w:rsid w:val="009224CA"/>
    <w:rsid w:val="00925061"/>
    <w:rsid w:val="00926A72"/>
    <w:rsid w:val="00927EB5"/>
    <w:rsid w:val="009317CE"/>
    <w:rsid w:val="00931DAC"/>
    <w:rsid w:val="00932C37"/>
    <w:rsid w:val="0093594B"/>
    <w:rsid w:val="0094203C"/>
    <w:rsid w:val="0094274F"/>
    <w:rsid w:val="00950EF1"/>
    <w:rsid w:val="009579B8"/>
    <w:rsid w:val="00957C20"/>
    <w:rsid w:val="009611F2"/>
    <w:rsid w:val="009652EF"/>
    <w:rsid w:val="00982A56"/>
    <w:rsid w:val="00987890"/>
    <w:rsid w:val="009900E5"/>
    <w:rsid w:val="00991FBE"/>
    <w:rsid w:val="009A53FE"/>
    <w:rsid w:val="009A7DC2"/>
    <w:rsid w:val="009B44E9"/>
    <w:rsid w:val="009B572B"/>
    <w:rsid w:val="009B7254"/>
    <w:rsid w:val="009C1437"/>
    <w:rsid w:val="009C2323"/>
    <w:rsid w:val="009D33D3"/>
    <w:rsid w:val="009E02ED"/>
    <w:rsid w:val="009E403D"/>
    <w:rsid w:val="009E5AC5"/>
    <w:rsid w:val="009E6BD1"/>
    <w:rsid w:val="009F3B26"/>
    <w:rsid w:val="009F3FC7"/>
    <w:rsid w:val="009F4480"/>
    <w:rsid w:val="00A06776"/>
    <w:rsid w:val="00A07F1B"/>
    <w:rsid w:val="00A10F15"/>
    <w:rsid w:val="00A13CE5"/>
    <w:rsid w:val="00A16A65"/>
    <w:rsid w:val="00A223C3"/>
    <w:rsid w:val="00A243D8"/>
    <w:rsid w:val="00A249B8"/>
    <w:rsid w:val="00A317E3"/>
    <w:rsid w:val="00A321BE"/>
    <w:rsid w:val="00A333A0"/>
    <w:rsid w:val="00A3650C"/>
    <w:rsid w:val="00A458FC"/>
    <w:rsid w:val="00A50764"/>
    <w:rsid w:val="00A56048"/>
    <w:rsid w:val="00A642B1"/>
    <w:rsid w:val="00A7384B"/>
    <w:rsid w:val="00A76581"/>
    <w:rsid w:val="00A77625"/>
    <w:rsid w:val="00A806DF"/>
    <w:rsid w:val="00A810EC"/>
    <w:rsid w:val="00A827C2"/>
    <w:rsid w:val="00A87E81"/>
    <w:rsid w:val="00A900FC"/>
    <w:rsid w:val="00A912DC"/>
    <w:rsid w:val="00AA721A"/>
    <w:rsid w:val="00AA75B8"/>
    <w:rsid w:val="00AA780A"/>
    <w:rsid w:val="00AB284F"/>
    <w:rsid w:val="00AC1E8C"/>
    <w:rsid w:val="00AC3083"/>
    <w:rsid w:val="00AC5CE7"/>
    <w:rsid w:val="00AC67AB"/>
    <w:rsid w:val="00AD2016"/>
    <w:rsid w:val="00AD3073"/>
    <w:rsid w:val="00AE561D"/>
    <w:rsid w:val="00AE7051"/>
    <w:rsid w:val="00AE7F8D"/>
    <w:rsid w:val="00AF22E8"/>
    <w:rsid w:val="00AF28A8"/>
    <w:rsid w:val="00B1537D"/>
    <w:rsid w:val="00B20BBA"/>
    <w:rsid w:val="00B361BB"/>
    <w:rsid w:val="00B36892"/>
    <w:rsid w:val="00B40576"/>
    <w:rsid w:val="00B51069"/>
    <w:rsid w:val="00B5181B"/>
    <w:rsid w:val="00B54E39"/>
    <w:rsid w:val="00B6061D"/>
    <w:rsid w:val="00B60C82"/>
    <w:rsid w:val="00B631E3"/>
    <w:rsid w:val="00B712DF"/>
    <w:rsid w:val="00B73E62"/>
    <w:rsid w:val="00B746FD"/>
    <w:rsid w:val="00B7591A"/>
    <w:rsid w:val="00B76AFD"/>
    <w:rsid w:val="00B77826"/>
    <w:rsid w:val="00B814CD"/>
    <w:rsid w:val="00B87D45"/>
    <w:rsid w:val="00B91B85"/>
    <w:rsid w:val="00B923AC"/>
    <w:rsid w:val="00BA0806"/>
    <w:rsid w:val="00BA1349"/>
    <w:rsid w:val="00BB3CAF"/>
    <w:rsid w:val="00BB6391"/>
    <w:rsid w:val="00BC6C1B"/>
    <w:rsid w:val="00BD0E5E"/>
    <w:rsid w:val="00BD3465"/>
    <w:rsid w:val="00BD7DC9"/>
    <w:rsid w:val="00BE1BDD"/>
    <w:rsid w:val="00BE1E9D"/>
    <w:rsid w:val="00BE6132"/>
    <w:rsid w:val="00BE6BF3"/>
    <w:rsid w:val="00BF127A"/>
    <w:rsid w:val="00BF33B6"/>
    <w:rsid w:val="00BF3A13"/>
    <w:rsid w:val="00BF3C2D"/>
    <w:rsid w:val="00C01A10"/>
    <w:rsid w:val="00C076AA"/>
    <w:rsid w:val="00C1322C"/>
    <w:rsid w:val="00C330A6"/>
    <w:rsid w:val="00C34B21"/>
    <w:rsid w:val="00C355A5"/>
    <w:rsid w:val="00C40317"/>
    <w:rsid w:val="00C403E1"/>
    <w:rsid w:val="00C41A2C"/>
    <w:rsid w:val="00C527D1"/>
    <w:rsid w:val="00C53395"/>
    <w:rsid w:val="00C56D79"/>
    <w:rsid w:val="00C57374"/>
    <w:rsid w:val="00C63BF0"/>
    <w:rsid w:val="00C660E6"/>
    <w:rsid w:val="00C66706"/>
    <w:rsid w:val="00C70059"/>
    <w:rsid w:val="00C70B45"/>
    <w:rsid w:val="00C81858"/>
    <w:rsid w:val="00C83BF1"/>
    <w:rsid w:val="00C84AEC"/>
    <w:rsid w:val="00C868AC"/>
    <w:rsid w:val="00C9067D"/>
    <w:rsid w:val="00C9594A"/>
    <w:rsid w:val="00CA1F53"/>
    <w:rsid w:val="00CA3BF6"/>
    <w:rsid w:val="00CA6150"/>
    <w:rsid w:val="00CB19F3"/>
    <w:rsid w:val="00CB5F45"/>
    <w:rsid w:val="00CC2E0C"/>
    <w:rsid w:val="00CD7E7B"/>
    <w:rsid w:val="00CE0440"/>
    <w:rsid w:val="00CF229E"/>
    <w:rsid w:val="00CF2378"/>
    <w:rsid w:val="00D1795E"/>
    <w:rsid w:val="00D2453D"/>
    <w:rsid w:val="00D25A76"/>
    <w:rsid w:val="00D4114E"/>
    <w:rsid w:val="00D413F3"/>
    <w:rsid w:val="00D460F6"/>
    <w:rsid w:val="00D472E4"/>
    <w:rsid w:val="00D4758E"/>
    <w:rsid w:val="00D5462E"/>
    <w:rsid w:val="00D67986"/>
    <w:rsid w:val="00D70CAB"/>
    <w:rsid w:val="00D71F90"/>
    <w:rsid w:val="00D83683"/>
    <w:rsid w:val="00D867CD"/>
    <w:rsid w:val="00D87085"/>
    <w:rsid w:val="00D87E3B"/>
    <w:rsid w:val="00D91928"/>
    <w:rsid w:val="00D92679"/>
    <w:rsid w:val="00D951CC"/>
    <w:rsid w:val="00DA417F"/>
    <w:rsid w:val="00DB5A36"/>
    <w:rsid w:val="00DC0D92"/>
    <w:rsid w:val="00DC2213"/>
    <w:rsid w:val="00DC3D91"/>
    <w:rsid w:val="00DC40CB"/>
    <w:rsid w:val="00DC4364"/>
    <w:rsid w:val="00DD09F6"/>
    <w:rsid w:val="00DD24C8"/>
    <w:rsid w:val="00DD3134"/>
    <w:rsid w:val="00DD6054"/>
    <w:rsid w:val="00DE48E7"/>
    <w:rsid w:val="00DE6138"/>
    <w:rsid w:val="00DF1A89"/>
    <w:rsid w:val="00DF315B"/>
    <w:rsid w:val="00E006AC"/>
    <w:rsid w:val="00E06D5F"/>
    <w:rsid w:val="00E06DD0"/>
    <w:rsid w:val="00E12056"/>
    <w:rsid w:val="00E13DD3"/>
    <w:rsid w:val="00E22D93"/>
    <w:rsid w:val="00E25E3C"/>
    <w:rsid w:val="00E33F1F"/>
    <w:rsid w:val="00E37B3D"/>
    <w:rsid w:val="00E403BD"/>
    <w:rsid w:val="00E410CB"/>
    <w:rsid w:val="00E55468"/>
    <w:rsid w:val="00E63B80"/>
    <w:rsid w:val="00E649C2"/>
    <w:rsid w:val="00E64AB1"/>
    <w:rsid w:val="00E67097"/>
    <w:rsid w:val="00E756D0"/>
    <w:rsid w:val="00E77DA0"/>
    <w:rsid w:val="00E86468"/>
    <w:rsid w:val="00E90C0A"/>
    <w:rsid w:val="00E95E38"/>
    <w:rsid w:val="00EA4118"/>
    <w:rsid w:val="00EA642E"/>
    <w:rsid w:val="00EB5A13"/>
    <w:rsid w:val="00EB6C19"/>
    <w:rsid w:val="00EC06C6"/>
    <w:rsid w:val="00EC5E3B"/>
    <w:rsid w:val="00ED6581"/>
    <w:rsid w:val="00ED720F"/>
    <w:rsid w:val="00EE4F5B"/>
    <w:rsid w:val="00EE6028"/>
    <w:rsid w:val="00EE6BAF"/>
    <w:rsid w:val="00EF37ED"/>
    <w:rsid w:val="00F04122"/>
    <w:rsid w:val="00F06D3C"/>
    <w:rsid w:val="00F15D7F"/>
    <w:rsid w:val="00F2498E"/>
    <w:rsid w:val="00F345B5"/>
    <w:rsid w:val="00F374CF"/>
    <w:rsid w:val="00F50336"/>
    <w:rsid w:val="00F5061A"/>
    <w:rsid w:val="00F54AE2"/>
    <w:rsid w:val="00F76317"/>
    <w:rsid w:val="00F80C08"/>
    <w:rsid w:val="00F81CC6"/>
    <w:rsid w:val="00F9386D"/>
    <w:rsid w:val="00F944D3"/>
    <w:rsid w:val="00FA0B90"/>
    <w:rsid w:val="00FA2F07"/>
    <w:rsid w:val="00FA632E"/>
    <w:rsid w:val="00FA6D3D"/>
    <w:rsid w:val="00FB1742"/>
    <w:rsid w:val="00FB1AB8"/>
    <w:rsid w:val="00FB2D51"/>
    <w:rsid w:val="00FB60E5"/>
    <w:rsid w:val="00FC2D0D"/>
    <w:rsid w:val="00FD4C66"/>
    <w:rsid w:val="00FD5D1E"/>
    <w:rsid w:val="00FD7E3D"/>
    <w:rsid w:val="00FE0998"/>
    <w:rsid w:val="00FE220D"/>
    <w:rsid w:val="00FF1E72"/>
    <w:rsid w:val="00FF6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B453EF"/>
  <w15:docId w15:val="{513BDB70-D5BD-4626-BE46-552B738BC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172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324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40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25A0E"/>
    <w:rPr>
      <w:rFonts w:ascii="Tahoma" w:hAnsi="Tahoma" w:cs="Tahoma"/>
      <w:sz w:val="16"/>
      <w:szCs w:val="16"/>
    </w:rPr>
  </w:style>
  <w:style w:type="character" w:styleId="Hyperlink">
    <w:name w:val="Hyperlink"/>
    <w:rsid w:val="00B368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C40C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C5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eepngimg.com/png/26891-campfire-fil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khary.floyd@scouting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creativecommons.org/licenses/by-nc/3.0/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creativecommons.org/licenses/by-nc/3.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546A15-E2A6-47E8-971C-01BFC16CA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9 Popcorn Sale – Unit Commitment Card</vt:lpstr>
    </vt:vector>
  </TitlesOfParts>
  <Company>GSLAC BSA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9 Popcorn Sale – Unit Commitment Card</dc:title>
  <dc:creator>Jared White</dc:creator>
  <cp:lastModifiedBy>Tom Coscia</cp:lastModifiedBy>
  <cp:revision>2</cp:revision>
  <cp:lastPrinted>2022-03-04T18:33:00Z</cp:lastPrinted>
  <dcterms:created xsi:type="dcterms:W3CDTF">2022-03-08T00:28:00Z</dcterms:created>
  <dcterms:modified xsi:type="dcterms:W3CDTF">2022-03-08T00:28:00Z</dcterms:modified>
</cp:coreProperties>
</file>